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4472C4" w:themeColor="accent1"/>
        </w:rPr>
        <w:id w:val="-823742665"/>
        <w:docPartObj>
          <w:docPartGallery w:val="Cover Pages"/>
          <w:docPartUnique/>
        </w:docPartObj>
      </w:sdtPr>
      <w:sdtEndPr>
        <w:rPr>
          <w:rFonts w:eastAsiaTheme="minorHAnsi"/>
          <w:color w:val="auto"/>
        </w:rPr>
      </w:sdtEndPr>
      <w:sdtContent>
        <w:p w14:paraId="731C4AA0" w14:textId="77777777" w:rsidR="005B2ECA" w:rsidRDefault="00EF3C51" w:rsidP="00EF3C51">
          <w:pPr>
            <w:pStyle w:val="NoSpacing"/>
            <w:tabs>
              <w:tab w:val="center" w:pos="4513"/>
            </w:tabs>
            <w:spacing w:before="1540" w:after="240"/>
            <w:rPr>
              <w:color w:val="FF3399"/>
            </w:rPr>
          </w:pPr>
          <w:r w:rsidRPr="00EF3C51">
            <w:rPr>
              <w:color w:val="FF3399"/>
            </w:rPr>
            <w:tab/>
          </w:r>
        </w:p>
        <w:p w14:paraId="127597FF" w14:textId="25A76C77" w:rsidR="00EF3C51" w:rsidRDefault="005B2ECA" w:rsidP="00EF3C51">
          <w:pPr>
            <w:pStyle w:val="NoSpacing"/>
            <w:tabs>
              <w:tab w:val="center" w:pos="4513"/>
            </w:tabs>
            <w:spacing w:before="1540" w:after="240"/>
            <w:rPr>
              <w:color w:val="4472C4" w:themeColor="accent1"/>
            </w:rPr>
          </w:pPr>
          <w:r>
            <w:rPr>
              <w:color w:val="4472C4" w:themeColor="accent1"/>
            </w:rPr>
            <w:tab/>
          </w:r>
          <w:r w:rsidR="00EF3C51">
            <w:rPr>
              <w:noProof/>
              <w:color w:val="4472C4" w:themeColor="accent1"/>
            </w:rPr>
            <w:drawing>
              <wp:inline distT="0" distB="0" distL="0" distR="0" wp14:anchorId="2D3EEB6B" wp14:editId="7CBBC042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prstClr val="black"/>
                            <a:srgbClr val="FF3399">
                              <a:tint val="45000"/>
                              <a:satMod val="400000"/>
                            </a:srgbClr>
                          </a:duotone>
                          <a:alphaModFix/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7">
                                  <a14:imgEffect>
                                    <a14:colorTemperature colorTemp="1500"/>
                                  </a14:imgEffect>
                                  <a14:imgEffect>
                                    <a14:saturation sat="4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FF3399"/>
              <w:sz w:val="72"/>
              <w:szCs w:val="72"/>
            </w:rPr>
            <w:alias w:val="Title"/>
            <w:tag w:val=""/>
            <w:id w:val="1735040861"/>
            <w:placeholder>
              <w:docPart w:val="7DBD44889505473283DF44B27519B41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454DC1E" w14:textId="5A22A0D7" w:rsidR="00EF3C51" w:rsidRPr="00E83A2E" w:rsidRDefault="00EF3C51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FF3399"/>
                  <w:sz w:val="80"/>
                  <w:szCs w:val="80"/>
                </w:rPr>
              </w:pPr>
              <w:r w:rsidRPr="00E83A2E">
                <w:rPr>
                  <w:rFonts w:asciiTheme="majorHAnsi" w:eastAsiaTheme="majorEastAsia" w:hAnsiTheme="majorHAnsi" w:cstheme="majorBidi"/>
                  <w:caps/>
                  <w:color w:val="FF3399"/>
                  <w:sz w:val="72"/>
                  <w:szCs w:val="72"/>
                </w:rPr>
                <w:t>clinical analytics api</w:t>
              </w:r>
            </w:p>
          </w:sdtContent>
        </w:sdt>
        <w:p w14:paraId="068D3382" w14:textId="0DA7BF54" w:rsidR="00EF3C51" w:rsidRPr="00E83A2E" w:rsidRDefault="00CC1ADD">
          <w:pPr>
            <w:pStyle w:val="NoSpacing"/>
            <w:jc w:val="center"/>
            <w:rPr>
              <w:color w:val="FF3399"/>
              <w:sz w:val="28"/>
              <w:szCs w:val="28"/>
            </w:rPr>
          </w:pPr>
          <w:r>
            <w:rPr>
              <w:color w:val="FF3399"/>
              <w:sz w:val="28"/>
              <w:szCs w:val="28"/>
            </w:rPr>
            <w:t>Implementation Explanation with API Documetation and User Guide</w:t>
          </w:r>
        </w:p>
        <w:p w14:paraId="71FDB613" w14:textId="77777777" w:rsidR="00EF3C51" w:rsidRDefault="00EF3C51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F2D901" wp14:editId="447BB16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0066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8-02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18421D9" w14:textId="233B8331" w:rsidR="00EF3C51" w:rsidRPr="005B2ECA" w:rsidRDefault="00B779BD" w:rsidP="005B2ECA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B779BD">
                                      <w:rPr>
                                        <w:caps/>
                                        <w:color w:val="FF0066"/>
                                        <w:sz w:val="28"/>
                                        <w:szCs w:val="28"/>
                                      </w:rPr>
                                      <w:t>August 2, 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F2D90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FF0066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8-02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18421D9" w14:textId="233B8331" w:rsidR="00EF3C51" w:rsidRPr="005B2ECA" w:rsidRDefault="00B779BD" w:rsidP="005B2ECA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B779BD">
                                <w:rPr>
                                  <w:caps/>
                                  <w:color w:val="FF0066"/>
                                  <w:sz w:val="28"/>
                                  <w:szCs w:val="28"/>
                                </w:rPr>
                                <w:t>August 2, 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5850FB61" wp14:editId="57C42988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alphaModFix/>
                          <a:duotone>
                            <a:prstClr val="black"/>
                            <a:srgbClr val="FF3399">
                              <a:tint val="45000"/>
                              <a:satMod val="400000"/>
                            </a:srgbClr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33B56E8" w14:textId="77777777" w:rsidR="00EF3C51" w:rsidRDefault="00EF3C51" w:rsidP="00EF3C51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  <w:p w14:paraId="3E238FF1" w14:textId="1D288DC8" w:rsidR="00E83A2E" w:rsidRDefault="00EF3C51" w:rsidP="00B779BD">
          <w:pPr>
            <w:pStyle w:val="Heading1"/>
            <w:rPr>
              <w:b/>
              <w:bCs/>
              <w:color w:val="FF0066"/>
              <w:lang w:val="en-US"/>
            </w:rPr>
          </w:pPr>
          <w:r w:rsidRPr="00E83A2E">
            <w:rPr>
              <w:b/>
              <w:bCs/>
              <w:color w:val="FF0066"/>
              <w:lang w:val="en-US"/>
            </w:rPr>
            <w:lastRenderedPageBreak/>
            <w:t>Task 1 Build and Host API</w:t>
          </w:r>
        </w:p>
        <w:p w14:paraId="37D3E19C" w14:textId="77777777" w:rsidR="00B779BD" w:rsidRPr="00B779BD" w:rsidRDefault="00B779BD" w:rsidP="00B779BD">
          <w:pPr>
            <w:rPr>
              <w:lang w:val="en-US"/>
            </w:rPr>
          </w:pPr>
        </w:p>
        <w:p w14:paraId="71EB6A23" w14:textId="7555E97D" w:rsidR="00E83A2E" w:rsidRPr="00E83A2E" w:rsidRDefault="00E83A2E" w:rsidP="00E83A2E">
          <w:pPr>
            <w:pStyle w:val="Heading2"/>
            <w:rPr>
              <w:b/>
              <w:bCs/>
              <w:color w:val="FF0066"/>
              <w:lang w:val="en-US"/>
            </w:rPr>
          </w:pPr>
          <w:r w:rsidRPr="00E83A2E">
            <w:rPr>
              <w:b/>
              <w:bCs/>
              <w:color w:val="FF0066"/>
              <w:lang w:val="en-US"/>
            </w:rPr>
            <w:t>Scope</w:t>
          </w:r>
        </w:p>
        <w:p w14:paraId="40762430" w14:textId="77777777" w:rsidR="00E83A2E" w:rsidRPr="00501C76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>Create and host an API that will serve the results from a prebuil</w:t>
          </w:r>
          <w:r>
            <w:rPr>
              <w:color w:val="3B3838" w:themeColor="background2" w:themeShade="40"/>
            </w:rPr>
            <w:t>t</w:t>
          </w:r>
          <w:r w:rsidRPr="00501C76">
            <w:rPr>
              <w:color w:val="3B3838" w:themeColor="background2" w:themeShade="40"/>
            </w:rPr>
            <w:t xml:space="preserve"> Python </w:t>
          </w:r>
          <w:r w:rsidRPr="00C07737">
            <w:rPr>
              <w:color w:val="3B3838" w:themeColor="background2" w:themeShade="40"/>
            </w:rPr>
            <w:t>or</w:t>
          </w:r>
          <w:r w:rsidRPr="00501C76">
            <w:rPr>
              <w:color w:val="3B3838" w:themeColor="background2" w:themeShade="40"/>
            </w:rPr>
            <w:t xml:space="preserve"> R model (either one API for the Python model </w:t>
          </w:r>
          <w:r w:rsidRPr="00501C76">
            <w:rPr>
              <w:b/>
              <w:color w:val="3B3838" w:themeColor="background2" w:themeShade="40"/>
            </w:rPr>
            <w:t>or</w:t>
          </w:r>
          <w:r w:rsidRPr="00501C76">
            <w:rPr>
              <w:color w:val="3B3838" w:themeColor="background2" w:themeShade="40"/>
            </w:rPr>
            <w:t xml:space="preserve"> one for the R model).</w:t>
          </w:r>
        </w:p>
        <w:p w14:paraId="0F572294" w14:textId="77777777" w:rsidR="00E83A2E" w:rsidRPr="00501C76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 xml:space="preserve">You can decide on your own JSON format for the requests. </w:t>
          </w:r>
        </w:p>
        <w:p w14:paraId="1CD632C7" w14:textId="1FBBFA6C" w:rsidR="00E83A2E" w:rsidRPr="00501C76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>The models can score multiple records in a single call and the API</w:t>
          </w:r>
          <w:r w:rsidR="001F1F02">
            <w:rPr>
              <w:color w:val="3B3838" w:themeColor="background2" w:themeShade="40"/>
            </w:rPr>
            <w:t xml:space="preserve"> should</w:t>
          </w:r>
          <w:r w:rsidRPr="00501C76">
            <w:rPr>
              <w:color w:val="3B3838" w:themeColor="background2" w:themeShade="40"/>
            </w:rPr>
            <w:t xml:space="preserve"> do so as well.</w:t>
          </w:r>
        </w:p>
        <w:p w14:paraId="6066B9CF" w14:textId="77777777" w:rsidR="00E83A2E" w:rsidRPr="00501C76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 xml:space="preserve">We have provided a CSV file for both languages with a sample of the inputs and outputs required. </w:t>
          </w:r>
        </w:p>
        <w:p w14:paraId="5FF318E8" w14:textId="3CBE03E9" w:rsidR="00E83A2E" w:rsidRDefault="00E83A2E" w:rsidP="00B779BD">
          <w:pPr>
            <w:spacing w:after="0" w:line="240" w:lineRule="auto"/>
            <w:jc w:val="both"/>
            <w:rPr>
              <w:color w:val="3B3838" w:themeColor="background2" w:themeShade="40"/>
            </w:rPr>
          </w:pPr>
          <w:r w:rsidRPr="00501C76">
            <w:rPr>
              <w:color w:val="3B3838" w:themeColor="background2" w:themeShade="40"/>
            </w:rPr>
            <w:t>In both cases, the ‘Predictions’ column is the output that should be returned by the API.</w:t>
          </w:r>
        </w:p>
        <w:p w14:paraId="60A8DCAE" w14:textId="77777777" w:rsidR="00B779BD" w:rsidRPr="00501C76" w:rsidRDefault="00B779BD" w:rsidP="00E83A2E">
          <w:pPr>
            <w:spacing w:line="240" w:lineRule="auto"/>
            <w:jc w:val="both"/>
            <w:rPr>
              <w:color w:val="3B3838" w:themeColor="background2" w:themeShade="40"/>
            </w:rPr>
          </w:pPr>
        </w:p>
        <w:p w14:paraId="7BEB518C" w14:textId="69FC59D2" w:rsidR="00E83A2E" w:rsidRDefault="004627E1" w:rsidP="004627E1">
          <w:pPr>
            <w:pStyle w:val="Heading2"/>
            <w:rPr>
              <w:b/>
              <w:bCs/>
              <w:color w:val="FF0066"/>
              <w:lang w:val="en-US"/>
            </w:rPr>
          </w:pPr>
          <w:r w:rsidRPr="004627E1">
            <w:rPr>
              <w:b/>
              <w:bCs/>
              <w:color w:val="FF0066"/>
              <w:lang w:val="en-US"/>
            </w:rPr>
            <w:t>Additional Implementation</w:t>
          </w:r>
        </w:p>
        <w:p w14:paraId="320BD8D6" w14:textId="0B8A654F" w:rsidR="00B779BD" w:rsidRPr="004627E1" w:rsidRDefault="00B779BD" w:rsidP="004627E1">
          <w:pPr>
            <w:rPr>
              <w:lang w:val="en-US"/>
            </w:rPr>
          </w:pPr>
          <w:r>
            <w:rPr>
              <w:lang w:val="en-US"/>
            </w:rPr>
            <w:t>Upload CSV and download csv with predictions [developed locally available in development branch]</w:t>
          </w:r>
        </w:p>
        <w:p w14:paraId="765E0B7B" w14:textId="5E76A835" w:rsidR="00B779BD" w:rsidRDefault="00906468" w:rsidP="00441233">
          <w:pPr>
            <w:spacing w:after="0"/>
            <w:rPr>
              <w:b/>
              <w:bCs/>
              <w:lang w:val="en-US"/>
            </w:rPr>
          </w:pPr>
          <w:r w:rsidRPr="00906468">
            <w:rPr>
              <w:b/>
              <w:bCs/>
              <w:lang w:val="en-US"/>
            </w:rPr>
            <w:t>GitHUB:</w:t>
          </w:r>
          <w:r>
            <w:rPr>
              <w:b/>
              <w:bCs/>
              <w:lang w:val="en-US"/>
            </w:rPr>
            <w:t xml:space="preserve"> </w:t>
          </w:r>
          <w:hyperlink r:id="rId9" w:history="1">
            <w:r w:rsidR="00441233" w:rsidRPr="00DE6817">
              <w:rPr>
                <w:rStyle w:val="Hyperlink"/>
                <w:b/>
                <w:bCs/>
                <w:lang w:val="en-US"/>
              </w:rPr>
              <w:t>https://github.com/KasiChennupati/Clinical-Analytics-API</w:t>
            </w:r>
          </w:hyperlink>
        </w:p>
        <w:p w14:paraId="1071BFFE" w14:textId="77C0F5DC" w:rsidR="00441233" w:rsidRPr="00906468" w:rsidRDefault="00441233" w:rsidP="00441233">
          <w:pPr>
            <w:spacing w:after="0"/>
            <w:rPr>
              <w:b/>
              <w:bCs/>
              <w:lang w:val="en-US"/>
            </w:rPr>
          </w:pPr>
          <w:r>
            <w:rPr>
              <w:b/>
              <w:bCs/>
              <w:lang w:val="en-US"/>
            </w:rPr>
            <w:t xml:space="preserve">API: </w:t>
          </w:r>
          <w:r w:rsidRPr="00441233">
            <w:rPr>
              <w:rStyle w:val="Hyperlink"/>
              <w:b/>
              <w:bCs/>
              <w:lang w:val="en-US"/>
            </w:rPr>
            <w:t>https://clinical-analytics-api.herokuapp.com/ca/getpredictions</w:t>
          </w:r>
        </w:p>
        <w:p w14:paraId="1815F627" w14:textId="4926F3A6" w:rsidR="00E83A2E" w:rsidRDefault="00EF3C51" w:rsidP="00E83A2E">
          <w:pPr>
            <w:pStyle w:val="Heading2"/>
            <w:rPr>
              <w:b/>
              <w:bCs/>
              <w:color w:val="FF0066"/>
              <w:lang w:val="en-US"/>
            </w:rPr>
          </w:pPr>
          <w:r w:rsidRPr="00E83A2E">
            <w:rPr>
              <w:b/>
              <w:bCs/>
              <w:color w:val="FF0066"/>
              <w:lang w:val="en-US"/>
            </w:rPr>
            <w:t xml:space="preserve">Technical </w:t>
          </w:r>
          <w:r w:rsidR="00E83A2E">
            <w:rPr>
              <w:b/>
              <w:bCs/>
              <w:color w:val="FF0066"/>
              <w:lang w:val="en-US"/>
            </w:rPr>
            <w:t>Specifications</w:t>
          </w:r>
        </w:p>
        <w:p w14:paraId="352BDDDE" w14:textId="11C634F8" w:rsidR="00E83A2E" w:rsidRPr="00E83A2E" w:rsidRDefault="00E83A2E" w:rsidP="00416AC6">
          <w:pPr>
            <w:pStyle w:val="Heading3"/>
            <w:rPr>
              <w:color w:val="FF0066"/>
              <w:lang w:val="en-US"/>
            </w:rPr>
          </w:pPr>
          <w:r w:rsidRPr="00E83A2E">
            <w:rPr>
              <w:lang w:val="en-US"/>
            </w:rPr>
            <w:t xml:space="preserve"> </w:t>
          </w:r>
          <w:r w:rsidR="00416AC6" w:rsidRPr="00416AC6">
            <w:rPr>
              <w:color w:val="FF0066"/>
              <w:lang w:val="en-US"/>
            </w:rPr>
            <w:t>Specifications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508"/>
            <w:gridCol w:w="4508"/>
          </w:tblGrid>
          <w:tr w:rsidR="00E83A2E" w14:paraId="1C486B57" w14:textId="77777777" w:rsidTr="00E83A2E">
            <w:tc>
              <w:tcPr>
                <w:tcW w:w="4508" w:type="dxa"/>
              </w:tcPr>
              <w:p w14:paraId="79645BC6" w14:textId="68FBEBD4" w:rsidR="00E83A2E" w:rsidRPr="00E83A2E" w:rsidRDefault="00E83A2E" w:rsidP="00EF3C51">
                <w:pPr>
                  <w:rPr>
                    <w:b/>
                    <w:bCs/>
                    <w:lang w:val="en-US"/>
                  </w:rPr>
                </w:pPr>
                <w:r>
                  <w:rPr>
                    <w:b/>
                    <w:bCs/>
                    <w:lang w:val="en-US"/>
                  </w:rPr>
                  <w:t xml:space="preserve">Operating System </w:t>
                </w:r>
              </w:p>
            </w:tc>
            <w:tc>
              <w:tcPr>
                <w:tcW w:w="4508" w:type="dxa"/>
              </w:tcPr>
              <w:p w14:paraId="1A21C327" w14:textId="0FC1BD9E" w:rsidR="00E83A2E" w:rsidRDefault="00E83A2E" w:rsidP="00EF3C51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Ubuntu 18.04</w:t>
                </w:r>
              </w:p>
            </w:tc>
          </w:tr>
          <w:tr w:rsidR="00E83A2E" w14:paraId="5C9C1CED" w14:textId="77777777" w:rsidTr="00E83A2E">
            <w:tc>
              <w:tcPr>
                <w:tcW w:w="4508" w:type="dxa"/>
              </w:tcPr>
              <w:p w14:paraId="6A4617A3" w14:textId="76B4BC41" w:rsidR="00E83A2E" w:rsidRPr="00E83A2E" w:rsidRDefault="00E83A2E" w:rsidP="00EF3C51">
                <w:pPr>
                  <w:rPr>
                    <w:b/>
                    <w:bCs/>
                    <w:lang w:val="en-US"/>
                  </w:rPr>
                </w:pPr>
                <w:r w:rsidRPr="00E83A2E">
                  <w:rPr>
                    <w:b/>
                    <w:bCs/>
                    <w:lang w:val="en-US"/>
                  </w:rPr>
                  <w:t>Development Language</w:t>
                </w:r>
                <w:r>
                  <w:rPr>
                    <w:b/>
                    <w:bCs/>
                    <w:lang w:val="en-US"/>
                  </w:rPr>
                  <w:t>(s)</w:t>
                </w:r>
              </w:p>
            </w:tc>
            <w:tc>
              <w:tcPr>
                <w:tcW w:w="4508" w:type="dxa"/>
              </w:tcPr>
              <w:p w14:paraId="1E05B922" w14:textId="1EC4E609" w:rsidR="00E83A2E" w:rsidRDefault="00E83A2E" w:rsidP="00EF3C51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Python==3.6.5</w:t>
                </w:r>
              </w:p>
            </w:tc>
          </w:tr>
          <w:tr w:rsidR="00E83A2E" w14:paraId="3807CDDC" w14:textId="77777777" w:rsidTr="00E83A2E">
            <w:tc>
              <w:tcPr>
                <w:tcW w:w="4508" w:type="dxa"/>
              </w:tcPr>
              <w:p w14:paraId="38BA824A" w14:textId="0885238B" w:rsidR="00E83A2E" w:rsidRPr="00E83A2E" w:rsidRDefault="00E83A2E" w:rsidP="00EF3C51">
                <w:pPr>
                  <w:rPr>
                    <w:b/>
                    <w:bCs/>
                    <w:lang w:val="en-US"/>
                  </w:rPr>
                </w:pPr>
                <w:r>
                  <w:rPr>
                    <w:b/>
                    <w:bCs/>
                    <w:lang w:val="en-US"/>
                  </w:rPr>
                  <w:t>Cloud Platform</w:t>
                </w:r>
              </w:p>
            </w:tc>
            <w:tc>
              <w:tcPr>
                <w:tcW w:w="4508" w:type="dxa"/>
              </w:tcPr>
              <w:p w14:paraId="6625179D" w14:textId="7C96C862" w:rsidR="00E83A2E" w:rsidRDefault="00E83A2E" w:rsidP="00EF3C51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Heroku/Heroku-18 stack</w:t>
                </w:r>
              </w:p>
            </w:tc>
          </w:tr>
          <w:tr w:rsidR="00E83A2E" w14:paraId="331352E7" w14:textId="77777777" w:rsidTr="00E83A2E">
            <w:tc>
              <w:tcPr>
                <w:tcW w:w="4508" w:type="dxa"/>
                <w:vAlign w:val="center"/>
              </w:tcPr>
              <w:p w14:paraId="0329A450" w14:textId="6E10E05B" w:rsidR="00E83A2E" w:rsidRPr="00E83A2E" w:rsidRDefault="00E83A2E" w:rsidP="00E83A2E">
                <w:pPr>
                  <w:rPr>
                    <w:b/>
                    <w:bCs/>
                    <w:lang w:val="en-US"/>
                  </w:rPr>
                </w:pPr>
                <w:r w:rsidRPr="00E83A2E">
                  <w:rPr>
                    <w:b/>
                    <w:bCs/>
                    <w:lang w:val="en-US"/>
                  </w:rPr>
                  <w:t>Package</w:t>
                </w:r>
                <w:r w:rsidRPr="00E83A2E">
                  <w:rPr>
                    <w:b/>
                    <w:bCs/>
                    <w:lang w:val="en-US"/>
                  </w:rPr>
                  <w:t>s</w:t>
                </w:r>
                <w:r w:rsidRPr="00E83A2E">
                  <w:rPr>
                    <w:b/>
                    <w:bCs/>
                    <w:lang w:val="en-US"/>
                  </w:rPr>
                  <w:t>/Libraries</w:t>
                </w:r>
              </w:p>
            </w:tc>
            <w:tc>
              <w:tcPr>
                <w:tcW w:w="4508" w:type="dxa"/>
              </w:tcPr>
              <w:p w14:paraId="1D1CA1A3" w14:textId="77777777" w:rsidR="00E83A2E" w:rsidRP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numpy==1.15.4</w:t>
                </w:r>
              </w:p>
              <w:p w14:paraId="6E71ADDF" w14:textId="77777777" w:rsidR="00E83A2E" w:rsidRP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pandas==1.1.0</w:t>
                </w:r>
              </w:p>
              <w:p w14:paraId="1A28450A" w14:textId="77777777" w:rsidR="00E83A2E" w:rsidRP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Flask==1.1.0</w:t>
                </w:r>
              </w:p>
              <w:p w14:paraId="15ED6262" w14:textId="77777777" w:rsidR="00E83A2E" w:rsidRP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scipy==1.5.4</w:t>
                </w:r>
              </w:p>
              <w:p w14:paraId="4EE40398" w14:textId="77777777" w:rsidR="00E83A2E" w:rsidRP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scikit-learn==0.19.1</w:t>
                </w:r>
              </w:p>
              <w:p w14:paraId="6F91450F" w14:textId="712C2791" w:rsidR="00E83A2E" w:rsidRDefault="00E83A2E" w:rsidP="00E83A2E">
                <w:pPr>
                  <w:rPr>
                    <w:lang w:val="en-US"/>
                  </w:rPr>
                </w:pPr>
                <w:r w:rsidRPr="00E83A2E">
                  <w:rPr>
                    <w:lang w:val="en-US"/>
                  </w:rPr>
                  <w:t>gunicorn</w:t>
                </w:r>
                <w:r w:rsidR="004627E1">
                  <w:rPr>
                    <w:lang w:val="en-US"/>
                  </w:rPr>
                  <w:t>==20.1.0</w:t>
                </w:r>
              </w:p>
            </w:tc>
          </w:tr>
        </w:tbl>
        <w:p w14:paraId="7A13D394" w14:textId="0B4CA96C" w:rsidR="00E83A2E" w:rsidRDefault="00E83A2E" w:rsidP="00E83A2E">
          <w:pPr>
            <w:rPr>
              <w:rFonts w:ascii="Arial" w:hAnsi="Arial" w:cs="Arial"/>
              <w:color w:val="202124"/>
              <w:shd w:val="clear" w:color="auto" w:fill="FFFFFF"/>
            </w:rPr>
          </w:pPr>
          <w:r w:rsidRPr="00E83A2E">
            <w:rPr>
              <w:b/>
              <w:bCs/>
              <w:highlight w:val="yellow"/>
              <w:lang w:val="en-US"/>
            </w:rPr>
            <w:t>Note</w:t>
          </w:r>
          <w:r w:rsidRPr="00E83A2E">
            <w:rPr>
              <w:highlight w:val="yellow"/>
              <w:lang w:val="en-US"/>
            </w:rPr>
            <w:t xml:space="preserve">: The above </w:t>
          </w:r>
          <w:r w:rsidR="004627E1">
            <w:rPr>
              <w:highlight w:val="yellow"/>
              <w:lang w:val="en-US"/>
            </w:rPr>
            <w:t xml:space="preserve">python version and </w:t>
          </w:r>
          <w:r w:rsidRPr="00E83A2E">
            <w:rPr>
              <w:highlight w:val="yellow"/>
              <w:lang w:val="en-US"/>
            </w:rPr>
            <w:t>libraries</w:t>
          </w:r>
          <w:r w:rsidR="004627E1">
            <w:rPr>
              <w:highlight w:val="yellow"/>
              <w:lang w:val="en-US"/>
            </w:rPr>
            <w:t>(numpy, pandas, and scikit-learn)</w:t>
          </w:r>
          <w:r w:rsidRPr="00E83A2E">
            <w:rPr>
              <w:highlight w:val="yellow"/>
              <w:lang w:val="en-US"/>
            </w:rPr>
            <w:t xml:space="preserve"> are needed for pickle file deserialisation</w:t>
          </w:r>
        </w:p>
        <w:p w14:paraId="4D8CA33A" w14:textId="789E01FF" w:rsidR="004926C7" w:rsidRDefault="00416AC6" w:rsidP="00416AC6">
          <w:pPr>
            <w:pStyle w:val="Heading3"/>
            <w:rPr>
              <w:color w:val="FF0066"/>
              <w:shd w:val="clear" w:color="auto" w:fill="FFFFFF"/>
            </w:rPr>
          </w:pPr>
          <w:r w:rsidRPr="00416AC6">
            <w:rPr>
              <w:color w:val="FF0066"/>
              <w:shd w:val="clear" w:color="auto" w:fill="FFFFFF"/>
            </w:rPr>
            <w:t>Why the specific requirements?</w:t>
          </w:r>
        </w:p>
        <w:p w14:paraId="60BF9496" w14:textId="6D3CF274" w:rsidR="00416AC6" w:rsidRDefault="00416AC6" w:rsidP="00B779BD">
          <w:pPr>
            <w:spacing w:after="0"/>
          </w:pPr>
          <w:r>
            <w:t>The development of API have a dependency on successfully deserialising the pickle file and for that process the specific versions of python and scikit-learn are required.</w:t>
          </w:r>
        </w:p>
        <w:p w14:paraId="312B9B6B" w14:textId="6710E1CA" w:rsidR="00416AC6" w:rsidRDefault="00416AC6" w:rsidP="00B779BD">
          <w:pPr>
            <w:spacing w:after="0"/>
          </w:pPr>
          <w:r>
            <w:t xml:space="preserve">The Heroku-20 stack (Ubuntu-20) has no supported version of python 3.6 available but the Heroku-18 (Ubuntu-18) stack has the support for the required python version. </w:t>
          </w:r>
        </w:p>
        <w:p w14:paraId="0DB2FC98" w14:textId="77777777" w:rsidR="00B779BD" w:rsidRPr="00416AC6" w:rsidRDefault="00B779BD" w:rsidP="00B779BD">
          <w:pPr>
            <w:spacing w:after="0"/>
          </w:pPr>
        </w:p>
        <w:p w14:paraId="644344F3" w14:textId="1DECE697" w:rsidR="00E83A2E" w:rsidRPr="004627E1" w:rsidRDefault="00E83A2E" w:rsidP="00E83A2E">
          <w:pPr>
            <w:pStyle w:val="Heading2"/>
            <w:rPr>
              <w:b/>
              <w:bCs/>
              <w:color w:val="FF0066"/>
              <w:shd w:val="clear" w:color="auto" w:fill="FFFFFF"/>
            </w:rPr>
          </w:pPr>
          <w:r w:rsidRPr="004627E1">
            <w:rPr>
              <w:b/>
              <w:bCs/>
              <w:color w:val="FF0066"/>
              <w:shd w:val="clear" w:color="auto" w:fill="FFFFFF"/>
            </w:rPr>
            <w:t>Data I/O</w:t>
          </w:r>
          <w:r w:rsidR="00416AC6">
            <w:rPr>
              <w:b/>
              <w:bCs/>
              <w:color w:val="FF0066"/>
              <w:shd w:val="clear" w:color="auto" w:fill="FFFFFF"/>
            </w:rPr>
            <w:t xml:space="preserve"> Format</w:t>
          </w:r>
          <w:r w:rsidR="00862EA8">
            <w:rPr>
              <w:b/>
              <w:bCs/>
              <w:color w:val="FF0066"/>
              <w:shd w:val="clear" w:color="auto" w:fill="FFFFFF"/>
            </w:rPr>
            <w:t xml:space="preserve"> Design</w:t>
          </w:r>
        </w:p>
        <w:p w14:paraId="4BC5BDA5" w14:textId="458D5FBD" w:rsidR="00416AC6" w:rsidRPr="00416AC6" w:rsidRDefault="00416AC6" w:rsidP="00416AC6">
          <w:r>
            <w:t>The data input and outut of the API</w:t>
          </w:r>
        </w:p>
        <w:tbl>
          <w:tblPr>
            <w:tblStyle w:val="GridTable2-Accent3"/>
            <w:tblW w:w="0" w:type="auto"/>
            <w:tblInd w:w="720" w:type="dxa"/>
            <w:tblLook w:val="04A0" w:firstRow="1" w:lastRow="0" w:firstColumn="1" w:lastColumn="0" w:noHBand="0" w:noVBand="1"/>
          </w:tblPr>
          <w:tblGrid>
            <w:gridCol w:w="3005"/>
            <w:gridCol w:w="1106"/>
          </w:tblGrid>
          <w:tr w:rsidR="00416AC6" w:rsidRPr="00416AC6" w14:paraId="28F45ED3" w14:textId="77777777" w:rsidTr="0032142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  <w:shd w:val="clear" w:color="auto" w:fill="FF0066"/>
              </w:tcPr>
              <w:p w14:paraId="06B68531" w14:textId="77777777" w:rsidR="00416AC6" w:rsidRPr="00416AC6" w:rsidRDefault="00416AC6" w:rsidP="00321421">
                <w:pPr>
                  <w:rPr>
                    <w:rFonts w:cstheme="minorHAnsi"/>
                    <w:color w:val="FFFFFF" w:themeColor="background1"/>
                    <w:szCs w:val="20"/>
                  </w:rPr>
                </w:pPr>
                <w:r w:rsidRPr="00416AC6">
                  <w:rPr>
                    <w:rFonts w:cstheme="minorHAnsi"/>
                    <w:color w:val="FFFFFF" w:themeColor="background1"/>
                    <w:szCs w:val="20"/>
                  </w:rPr>
                  <w:t>Feature Name</w:t>
                </w:r>
              </w:p>
            </w:tc>
            <w:tc>
              <w:tcPr>
                <w:tcW w:w="1106" w:type="dxa"/>
                <w:shd w:val="clear" w:color="auto" w:fill="FF0066"/>
              </w:tcPr>
              <w:p w14:paraId="23204B45" w14:textId="77777777" w:rsidR="00416AC6" w:rsidRPr="00416AC6" w:rsidRDefault="00416AC6" w:rsidP="00321421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color w:val="FFFFFF" w:themeColor="background1"/>
                    <w:szCs w:val="20"/>
                  </w:rPr>
                </w:pPr>
                <w:r w:rsidRPr="00416AC6">
                  <w:rPr>
                    <w:rFonts w:cstheme="minorHAnsi"/>
                    <w:color w:val="FFFFFF" w:themeColor="background1"/>
                    <w:szCs w:val="20"/>
                  </w:rPr>
                  <w:t>Values</w:t>
                </w:r>
              </w:p>
            </w:tc>
          </w:tr>
          <w:tr w:rsidR="00416AC6" w:rsidRPr="00416AC6" w14:paraId="46A13CE7" w14:textId="77777777" w:rsidTr="0032142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41E68671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Pclass</w:t>
                </w:r>
              </w:p>
            </w:tc>
            <w:tc>
              <w:tcPr>
                <w:tcW w:w="1106" w:type="dxa"/>
              </w:tcPr>
              <w:p w14:paraId="43C062F5" w14:textId="77777777" w:rsidR="00416AC6" w:rsidRPr="00416AC6" w:rsidRDefault="00416AC6" w:rsidP="0032142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Integer</w:t>
                </w:r>
              </w:p>
            </w:tc>
          </w:tr>
          <w:tr w:rsidR="00416AC6" w:rsidRPr="00416AC6" w14:paraId="2BAB52B0" w14:textId="77777777" w:rsidTr="00321421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32AA32F9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Sex</w:t>
                </w:r>
              </w:p>
            </w:tc>
            <w:tc>
              <w:tcPr>
                <w:tcW w:w="1106" w:type="dxa"/>
              </w:tcPr>
              <w:p w14:paraId="4672581E" w14:textId="77777777" w:rsidR="00416AC6" w:rsidRPr="00416AC6" w:rsidRDefault="00416AC6" w:rsidP="0032142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Boolean</w:t>
                </w:r>
              </w:p>
            </w:tc>
          </w:tr>
          <w:tr w:rsidR="00416AC6" w:rsidRPr="00416AC6" w14:paraId="45209C90" w14:textId="77777777" w:rsidTr="0032142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668FF0F8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Age</w:t>
                </w:r>
              </w:p>
            </w:tc>
            <w:tc>
              <w:tcPr>
                <w:tcW w:w="1106" w:type="dxa"/>
              </w:tcPr>
              <w:p w14:paraId="3B1C3B6D" w14:textId="77777777" w:rsidR="00416AC6" w:rsidRPr="00416AC6" w:rsidRDefault="00416AC6" w:rsidP="0032142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Integer</w:t>
                </w:r>
              </w:p>
            </w:tc>
          </w:tr>
          <w:tr w:rsidR="00416AC6" w:rsidRPr="00416AC6" w14:paraId="2F73FEB8" w14:textId="77777777" w:rsidTr="00321421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0F232399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SibSp</w:t>
                </w:r>
              </w:p>
            </w:tc>
            <w:tc>
              <w:tcPr>
                <w:tcW w:w="1106" w:type="dxa"/>
              </w:tcPr>
              <w:p w14:paraId="52194B8B" w14:textId="77777777" w:rsidR="00416AC6" w:rsidRPr="00416AC6" w:rsidRDefault="00416AC6" w:rsidP="0032142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Integer</w:t>
                </w:r>
              </w:p>
            </w:tc>
          </w:tr>
          <w:tr w:rsidR="00416AC6" w:rsidRPr="00416AC6" w14:paraId="77E6BD52" w14:textId="77777777" w:rsidTr="0032142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0FFFAFEA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Parch</w:t>
                </w:r>
              </w:p>
            </w:tc>
            <w:tc>
              <w:tcPr>
                <w:tcW w:w="1106" w:type="dxa"/>
              </w:tcPr>
              <w:p w14:paraId="5F0C5A08" w14:textId="77777777" w:rsidR="00416AC6" w:rsidRPr="00416AC6" w:rsidRDefault="00416AC6" w:rsidP="0032142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Integer</w:t>
                </w:r>
              </w:p>
            </w:tc>
          </w:tr>
          <w:tr w:rsidR="00416AC6" w:rsidRPr="00416AC6" w14:paraId="5F7A1959" w14:textId="77777777" w:rsidTr="00321421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69F9D983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Fare</w:t>
                </w:r>
              </w:p>
            </w:tc>
            <w:tc>
              <w:tcPr>
                <w:tcW w:w="1106" w:type="dxa"/>
              </w:tcPr>
              <w:p w14:paraId="311A77FE" w14:textId="77777777" w:rsidR="00416AC6" w:rsidRPr="00416AC6" w:rsidRDefault="00416AC6" w:rsidP="0032142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Float</w:t>
                </w:r>
              </w:p>
            </w:tc>
          </w:tr>
          <w:tr w:rsidR="00416AC6" w:rsidRPr="00416AC6" w14:paraId="0DA86D56" w14:textId="77777777" w:rsidTr="00321421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3005" w:type="dxa"/>
              </w:tcPr>
              <w:p w14:paraId="6A2B4F82" w14:textId="77777777" w:rsidR="00416AC6" w:rsidRPr="00416AC6" w:rsidRDefault="00416AC6" w:rsidP="00321421">
                <w:pPr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Embarked_S, Embarked_C</w:t>
                </w:r>
              </w:p>
            </w:tc>
            <w:tc>
              <w:tcPr>
                <w:tcW w:w="1106" w:type="dxa"/>
              </w:tcPr>
              <w:p w14:paraId="1A9628D0" w14:textId="77777777" w:rsidR="00416AC6" w:rsidRPr="00416AC6" w:rsidRDefault="00416AC6" w:rsidP="00321421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rFonts w:cstheme="minorHAnsi"/>
                    <w:color w:val="3B3838" w:themeColor="background2" w:themeShade="40"/>
                    <w:szCs w:val="20"/>
                  </w:rPr>
                </w:pPr>
                <w:r w:rsidRPr="00416AC6">
                  <w:rPr>
                    <w:rFonts w:cstheme="minorHAnsi"/>
                    <w:color w:val="3B3838" w:themeColor="background2" w:themeShade="40"/>
                    <w:szCs w:val="20"/>
                  </w:rPr>
                  <w:t>Boolean</w:t>
                </w:r>
              </w:p>
            </w:tc>
          </w:tr>
        </w:tbl>
        <w:p w14:paraId="715B5C24" w14:textId="77777777" w:rsidR="00416AC6" w:rsidRDefault="00416AC6" w:rsidP="00E83A2E">
          <w:pPr>
            <w:rPr>
              <w:b/>
              <w:bCs/>
            </w:rPr>
          </w:pPr>
        </w:p>
        <w:p w14:paraId="75312D93" w14:textId="7069BF49" w:rsidR="00416AC6" w:rsidRPr="00416AC6" w:rsidRDefault="008524CF" w:rsidP="00416AC6">
          <w:pPr>
            <w:pStyle w:val="Heading3"/>
            <w:rPr>
              <w:color w:val="FF0066"/>
            </w:rPr>
          </w:pPr>
          <w:r>
            <w:rPr>
              <w:color w:val="FF0066"/>
            </w:rPr>
            <w:lastRenderedPageBreak/>
            <w:t>API Input</w:t>
          </w:r>
          <w:r w:rsidR="00416AC6">
            <w:rPr>
              <w:color w:val="FF0066"/>
            </w:rPr>
            <w:t xml:space="preserve"> </w:t>
          </w:r>
          <w:r w:rsidR="00416AC6" w:rsidRPr="00416AC6">
            <w:rPr>
              <w:color w:val="FF0066"/>
            </w:rPr>
            <w:t>JSON</w:t>
          </w:r>
        </w:p>
        <w:p w14:paraId="6A22D0DE" w14:textId="01E016A6" w:rsidR="004926C7" w:rsidRDefault="004926C7" w:rsidP="00E83A2E">
          <w:r>
            <w:t>The API expects a JSON format input</w:t>
          </w:r>
          <w:r w:rsidR="00416AC6">
            <w:t xml:space="preserve"> of the following </w:t>
          </w:r>
          <w:r w:rsidR="005A1650">
            <w:t xml:space="preserve">example </w:t>
          </w:r>
          <w:r w:rsidR="00416AC6">
            <w:t>structure</w:t>
          </w:r>
        </w:p>
        <w:p w14:paraId="109CD333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{</w:t>
          </w:r>
        </w:p>
        <w:p w14:paraId="6B5EF8B5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Pclass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2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3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357825E6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Sex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5D52C2FE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Age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24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6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4B0F6D54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SibSp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29E20E4D" w14:textId="7DA57C3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Parch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</w:t>
          </w:r>
        </w:p>
        <w:p w14:paraId="604B7131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Fare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3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6.2375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4942611B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Embarked_S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12942FC3" w14:textId="77777777" w:rsidR="00416AC6" w:rsidRP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416AC6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Embarked_C"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 </w:t>
          </w:r>
          <w:r w:rsidRPr="00416AC6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</w:t>
          </w:r>
        </w:p>
        <w:p w14:paraId="59F91558" w14:textId="660ACBEE" w:rsidR="00416AC6" w:rsidRDefault="00416AC6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416AC6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}</w:t>
          </w:r>
        </w:p>
        <w:p w14:paraId="473E48B2" w14:textId="77777777" w:rsidR="005A1650" w:rsidRPr="00416AC6" w:rsidRDefault="005A1650" w:rsidP="00416AC6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</w:p>
        <w:p w14:paraId="3349DDD2" w14:textId="38A5E9A9" w:rsidR="00892258" w:rsidRDefault="005A1650" w:rsidP="00E83A2E">
          <w:r>
            <w:t>The inputs need to be followed the list of the same specified datataypes as mentioned in the above features table</w:t>
          </w:r>
          <w:r w:rsidR="00C069E1">
            <w:t xml:space="preserve"> not scalars</w:t>
          </w:r>
          <w:r w:rsidR="00892258">
            <w:t>. Check out more acceptable Json input formats</w:t>
          </w:r>
          <w:r w:rsidR="00862EA8">
            <w:t xml:space="preserve"> in HOW-to-Guide</w:t>
          </w:r>
        </w:p>
        <w:p w14:paraId="131FDD7C" w14:textId="77777777" w:rsidR="00892258" w:rsidRDefault="00892258" w:rsidP="00E83A2E"/>
        <w:p w14:paraId="295B0195" w14:textId="5B1A3741" w:rsidR="008524CF" w:rsidRPr="00416AC6" w:rsidRDefault="008524CF" w:rsidP="008524CF">
          <w:pPr>
            <w:pStyle w:val="Heading3"/>
            <w:rPr>
              <w:color w:val="FF0066"/>
            </w:rPr>
          </w:pPr>
          <w:r>
            <w:rPr>
              <w:color w:val="FF0066"/>
            </w:rPr>
            <w:t>API Output</w:t>
          </w:r>
          <w:r>
            <w:rPr>
              <w:color w:val="FF0066"/>
            </w:rPr>
            <w:t xml:space="preserve"> </w:t>
          </w:r>
          <w:r w:rsidRPr="00416AC6">
            <w:rPr>
              <w:color w:val="FF0066"/>
            </w:rPr>
            <w:t>JSON</w:t>
          </w:r>
        </w:p>
        <w:p w14:paraId="7F286D7C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{</w:t>
          </w:r>
        </w:p>
        <w:p w14:paraId="4CFD264E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62EA8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prediction"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[</w:t>
          </w:r>
        </w:p>
        <w:p w14:paraId="26B36CB5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38441490346019563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</w:t>
          </w:r>
        </w:p>
        <w:p w14:paraId="4C5E2495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17907895626397127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</w:t>
          </w:r>
        </w:p>
        <w:p w14:paraId="52AE573F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4239311987959022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</w:t>
          </w:r>
        </w:p>
        <w:p w14:paraId="0555F40A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39193345612918523</w:t>
          </w: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,</w:t>
          </w:r>
        </w:p>
        <w:p w14:paraId="4D7FE98A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    </w:t>
          </w:r>
          <w:r w:rsidRPr="00862EA8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.3977242630764239</w:t>
          </w:r>
        </w:p>
        <w:p w14:paraId="3F2F3F08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]</w:t>
          </w:r>
        </w:p>
        <w:p w14:paraId="1291DEF7" w14:textId="77777777" w:rsidR="00862EA8" w:rsidRPr="00862EA8" w:rsidRDefault="00862EA8" w:rsidP="00862EA8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62EA8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}</w:t>
          </w:r>
        </w:p>
        <w:p w14:paraId="2D262CF0" w14:textId="6B5D6100" w:rsidR="00416AC6" w:rsidRDefault="00416AC6" w:rsidP="00E83A2E"/>
        <w:p w14:paraId="785F1ABB" w14:textId="0ABF2A4F" w:rsidR="000E2406" w:rsidRDefault="000E2406" w:rsidP="000E2406">
          <w:pPr>
            <w:pStyle w:val="Heading2"/>
            <w:rPr>
              <w:b/>
              <w:bCs/>
              <w:color w:val="FF0066"/>
            </w:rPr>
          </w:pPr>
          <w:r w:rsidRPr="000E2406">
            <w:rPr>
              <w:b/>
              <w:bCs/>
              <w:color w:val="FF0066"/>
            </w:rPr>
            <w:t>Solution Approach</w:t>
          </w:r>
        </w:p>
        <w:p w14:paraId="07E2F4A7" w14:textId="3A9351FC" w:rsidR="00B779BD" w:rsidRDefault="00B779BD" w:rsidP="00B779BD">
          <w:pPr>
            <w:pStyle w:val="ListParagraph"/>
            <w:numPr>
              <w:ilvl w:val="0"/>
              <w:numId w:val="4"/>
            </w:numPr>
          </w:pPr>
          <w:r>
            <w:t>Develop the ml api using python flask framework</w:t>
          </w:r>
        </w:p>
        <w:p w14:paraId="40BCF183" w14:textId="7223C5A7" w:rsidR="00B779BD" w:rsidRDefault="00B779BD" w:rsidP="00B779BD">
          <w:pPr>
            <w:pStyle w:val="ListParagraph"/>
            <w:numPr>
              <w:ilvl w:val="0"/>
              <w:numId w:val="4"/>
            </w:numPr>
          </w:pPr>
          <w:r>
            <w:t>Containerise the application using docker</w:t>
          </w:r>
        </w:p>
        <w:p w14:paraId="1247D6E7" w14:textId="369699A6" w:rsidR="00B779BD" w:rsidRDefault="00B779BD" w:rsidP="00B779BD">
          <w:pPr>
            <w:pStyle w:val="ListParagraph"/>
            <w:numPr>
              <w:ilvl w:val="0"/>
              <w:numId w:val="4"/>
            </w:numPr>
          </w:pPr>
          <w:r>
            <w:t>Deploy the container into heroku cloud</w:t>
          </w:r>
        </w:p>
        <w:p w14:paraId="4A915177" w14:textId="09706C3D" w:rsidR="00B779BD" w:rsidRDefault="00B779BD" w:rsidP="00B779BD">
          <w:pPr>
            <w:pStyle w:val="ListParagraph"/>
            <w:numPr>
              <w:ilvl w:val="0"/>
              <w:numId w:val="4"/>
            </w:numPr>
          </w:pPr>
          <w:r>
            <w:t>Test the final deployment using post man and requests</w:t>
          </w:r>
        </w:p>
        <w:p w14:paraId="38F50F5E" w14:textId="77777777" w:rsidR="00B779BD" w:rsidRPr="000E2406" w:rsidRDefault="00B779BD" w:rsidP="00B779BD"/>
        <w:p w14:paraId="30F11B39" w14:textId="18CD1FE8" w:rsidR="004926C7" w:rsidRDefault="004926C7" w:rsidP="004926C7">
          <w:pPr>
            <w:pStyle w:val="Heading2"/>
            <w:rPr>
              <w:b/>
              <w:bCs/>
              <w:color w:val="FF0066"/>
            </w:rPr>
          </w:pPr>
          <w:r w:rsidRPr="004926C7">
            <w:rPr>
              <w:b/>
              <w:bCs/>
              <w:color w:val="FF0066"/>
            </w:rPr>
            <w:t>Cloud Deployment</w:t>
          </w:r>
        </w:p>
        <w:p w14:paraId="054CA985" w14:textId="56F8F9D3" w:rsidR="004926C7" w:rsidRDefault="004926C7" w:rsidP="004926C7">
          <w:r>
            <w:t>The deployment me</w:t>
          </w:r>
          <w:r w:rsidR="00416AC6">
            <w:t>t</w:t>
          </w:r>
          <w:r>
            <w:t xml:space="preserve">hods available for Heroku are </w:t>
          </w:r>
        </w:p>
        <w:p w14:paraId="27F841DD" w14:textId="46FF5EE7" w:rsidR="004926C7" w:rsidRDefault="004926C7" w:rsidP="004926C7">
          <w:pPr>
            <w:pStyle w:val="ListParagraph"/>
            <w:numPr>
              <w:ilvl w:val="0"/>
              <w:numId w:val="2"/>
            </w:numPr>
          </w:pPr>
          <w:r>
            <w:t>Heroku Git (Heroku CLI )</w:t>
          </w:r>
          <w:r w:rsidR="00416AC6">
            <w:t xml:space="preserve"> </w:t>
          </w:r>
        </w:p>
        <w:p w14:paraId="59E224EB" w14:textId="4DC087A9" w:rsidR="004926C7" w:rsidRDefault="004926C7" w:rsidP="004926C7">
          <w:pPr>
            <w:pStyle w:val="ListParagraph"/>
            <w:numPr>
              <w:ilvl w:val="0"/>
              <w:numId w:val="2"/>
            </w:numPr>
          </w:pPr>
          <w:r>
            <w:t>Github</w:t>
          </w:r>
        </w:p>
        <w:p w14:paraId="6E214678" w14:textId="149C369D" w:rsidR="004926C7" w:rsidRDefault="004926C7" w:rsidP="004926C7">
          <w:pPr>
            <w:pStyle w:val="ListParagraph"/>
            <w:numPr>
              <w:ilvl w:val="0"/>
              <w:numId w:val="2"/>
            </w:numPr>
          </w:pPr>
          <w:r>
            <w:t>Container Registry ( Heroku CLI )</w:t>
          </w:r>
          <w:r w:rsidR="005A1650">
            <w:t xml:space="preserve"> </w:t>
          </w:r>
          <w:r w:rsidR="00862EA8">
            <w:t xml:space="preserve">Base Docker </w:t>
          </w:r>
          <w:r w:rsidR="005A1650">
            <w:sym w:font="Wingdings" w:char="F0DF"/>
          </w:r>
          <w:r w:rsidR="005A1650">
            <w:t xml:space="preserve"> </w:t>
          </w:r>
          <w:r w:rsidR="005A1650" w:rsidRPr="00416AC6">
            <w:rPr>
              <w:color w:val="FF0066"/>
            </w:rPr>
            <w:t>Used Method</w:t>
          </w:r>
          <w:r w:rsidR="00862EA8">
            <w:rPr>
              <w:color w:val="FF0066"/>
            </w:rPr>
            <w:t xml:space="preserve"> </w:t>
          </w:r>
        </w:p>
        <w:p w14:paraId="67A7B571" w14:textId="77777777" w:rsidR="00416AC6" w:rsidRDefault="00CC1ADD" w:rsidP="00CC1ADD">
          <w:r>
            <w:t>From the above methods the use of Github is not recommended as the current version needs to be deployed on Heroku-18 stack (Ubuntu-18.04) where by default heroku builds on Heroku-20 stack</w:t>
          </w:r>
        </w:p>
        <w:p w14:paraId="19A50DF8" w14:textId="77777777" w:rsidR="00416AC6" w:rsidRDefault="00416AC6" w:rsidP="00CC1ADD">
          <w:r>
            <w:t>The suited mode of deployments are Heroku Git and Container Registry using the Heroku CLI</w:t>
          </w:r>
        </w:p>
        <w:p w14:paraId="7AA59C6C" w14:textId="792B528A" w:rsidR="000E2406" w:rsidRPr="004926C7" w:rsidRDefault="00416AC6" w:rsidP="00CC1ADD">
          <w:r>
            <w:t xml:space="preserve">The Container method is the ideal method for the deployment for future proofing the </w:t>
          </w:r>
          <w:r w:rsidR="00CC1ADD">
            <w:t xml:space="preserve"> </w:t>
          </w:r>
          <w:r>
            <w:t>deployment pipeline and ease of development.</w:t>
          </w:r>
        </w:p>
        <w:p w14:paraId="265ED139" w14:textId="51DA35BA" w:rsidR="005A1650" w:rsidRDefault="005A1650" w:rsidP="005A1650">
          <w:pPr>
            <w:pStyle w:val="Heading3"/>
            <w:rPr>
              <w:color w:val="FF0066"/>
              <w:lang w:val="en-US"/>
            </w:rPr>
          </w:pPr>
          <w:r w:rsidRPr="005A1650">
            <w:rPr>
              <w:color w:val="FF0066"/>
              <w:lang w:val="en-US"/>
            </w:rPr>
            <w:lastRenderedPageBreak/>
            <w:t>Deployment Steps</w:t>
          </w:r>
        </w:p>
        <w:p w14:paraId="3B4C0A85" w14:textId="3B4887A3" w:rsid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 xml:space="preserve">Commands in command line </w:t>
          </w:r>
        </w:p>
        <w:p w14:paraId="6888599F" w14:textId="1A6C6F5A" w:rsid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>$ heroku login</w:t>
          </w:r>
        </w:p>
        <w:p w14:paraId="4CF8A051" w14:textId="57DA1078" w:rsid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>$ heroku container:login</w:t>
          </w:r>
        </w:p>
        <w:p w14:paraId="63B6A090" w14:textId="10B7151B" w:rsid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>$ heroku container:push web -a clinical-analytics-api</w:t>
          </w:r>
        </w:p>
        <w:p w14:paraId="5AB15B0A" w14:textId="49B3062D" w:rsidR="005A1650" w:rsidRPr="005A1650" w:rsidRDefault="005A1650" w:rsidP="005A1650">
          <w:pPr>
            <w:rPr>
              <w:lang w:val="en-US"/>
            </w:rPr>
          </w:pPr>
          <w:r>
            <w:rPr>
              <w:lang w:val="en-US"/>
            </w:rPr>
            <w:t>$ heroku container:release web -a clinical-analytics-api</w:t>
          </w:r>
        </w:p>
        <w:p w14:paraId="45E6723C" w14:textId="77777777" w:rsidR="005A1650" w:rsidRDefault="005A1650" w:rsidP="00416AC6">
          <w:pPr>
            <w:rPr>
              <w:lang w:val="en-US"/>
            </w:rPr>
          </w:pPr>
        </w:p>
        <w:p w14:paraId="39F71807" w14:textId="7C322836" w:rsidR="00E83A2E" w:rsidRDefault="00E83A2E" w:rsidP="00416AC6">
          <w:pPr>
            <w:pStyle w:val="Heading2"/>
            <w:rPr>
              <w:b/>
              <w:bCs/>
              <w:color w:val="FF0066"/>
              <w:lang w:val="en-US"/>
            </w:rPr>
          </w:pPr>
          <w:r w:rsidRPr="004627E1">
            <w:rPr>
              <w:b/>
              <w:bCs/>
              <w:color w:val="FF0066"/>
              <w:lang w:val="en-US"/>
            </w:rPr>
            <w:t>Tests</w:t>
          </w:r>
        </w:p>
        <w:p w14:paraId="2B3D88BE" w14:textId="32FB805A" w:rsidR="008524CF" w:rsidRPr="008524CF" w:rsidRDefault="008524CF" w:rsidP="008524CF">
          <w:pPr>
            <w:pStyle w:val="Heading3"/>
            <w:rPr>
              <w:lang w:val="en-US"/>
            </w:rPr>
          </w:pPr>
          <w:r w:rsidRPr="008524CF">
            <w:rPr>
              <w:lang w:val="en-US"/>
            </w:rPr>
            <w:t>Testing with POSTMAN</w:t>
          </w:r>
        </w:p>
        <w:p w14:paraId="7088DD49" w14:textId="42732899" w:rsidR="004627E1" w:rsidRDefault="004627E1" w:rsidP="00E83A2E">
          <w:pPr>
            <w:rPr>
              <w:lang w:val="en-US"/>
            </w:rPr>
          </w:pPr>
          <w:r>
            <w:rPr>
              <w:lang w:val="en-US"/>
            </w:rPr>
            <w:t xml:space="preserve">The API calls can be tested using the POSTMAN </w:t>
          </w:r>
        </w:p>
        <w:p w14:paraId="56E95C9B" w14:textId="2FC93E5D" w:rsidR="004926C7" w:rsidRDefault="004926C7" w:rsidP="00E83A2E">
          <w:r>
            <w:rPr>
              <w:lang w:val="en-US"/>
            </w:rPr>
            <w:t xml:space="preserve">Step 1 : goto the  </w:t>
          </w:r>
          <w:hyperlink r:id="rId10" w:history="1">
            <w:r>
              <w:rPr>
                <w:rStyle w:val="Hyperlink"/>
              </w:rPr>
              <w:t>Postman API Pl</w:t>
            </w:r>
            <w:r>
              <w:rPr>
                <w:rStyle w:val="Hyperlink"/>
              </w:rPr>
              <w:t>a</w:t>
            </w:r>
            <w:r>
              <w:rPr>
                <w:rStyle w:val="Hyperlink"/>
              </w:rPr>
              <w:t>tform</w:t>
            </w:r>
          </w:hyperlink>
          <w:r>
            <w:t xml:space="preserve"> </w:t>
          </w:r>
        </w:p>
        <w:p w14:paraId="566A3240" w14:textId="026F3690" w:rsidR="004926C7" w:rsidRDefault="004926C7" w:rsidP="00E83A2E">
          <w:r>
            <w:t xml:space="preserve">Step 2 : navigate to the create new section by clicking on “Create new” </w:t>
          </w:r>
        </w:p>
        <w:p w14:paraId="4AAA87ED" w14:textId="77777777" w:rsidR="00B779BD" w:rsidRDefault="00B779BD" w:rsidP="00B779BD">
          <w:pPr>
            <w:rPr>
              <w:rFonts w:ascii="Helvetica" w:hAnsi="Helvetica" w:cs="Helvetica"/>
              <w:color w:val="212121"/>
              <w:sz w:val="18"/>
              <w:szCs w:val="18"/>
              <w:shd w:val="clear" w:color="auto" w:fill="FFFFFF"/>
            </w:rPr>
          </w:pPr>
          <w:r>
            <w:t xml:space="preserve">Step 3: in the new page select POST and add </w:t>
          </w:r>
          <w:hyperlink r:id="rId11" w:history="1">
            <w:r w:rsidRPr="008524CF">
              <w:rPr>
                <w:rStyle w:val="Hyperlink"/>
                <w:rFonts w:ascii="Helvetica" w:hAnsi="Helvetica" w:cs="Helvetica"/>
                <w:sz w:val="18"/>
                <w:szCs w:val="18"/>
                <w:shd w:val="clear" w:color="auto" w:fill="FFFFFF"/>
              </w:rPr>
              <w:t>https://clinical-analytics-api.herokuapp.com/ca/getpredictions</w:t>
            </w:r>
          </w:hyperlink>
        </w:p>
        <w:p w14:paraId="7B68E757" w14:textId="4A37DAB7" w:rsidR="00B779BD" w:rsidRDefault="00B779BD" w:rsidP="00E83A2E">
          <w:r>
            <w:t>In the address bar</w:t>
          </w:r>
        </w:p>
        <w:p w14:paraId="5BCE7D43" w14:textId="6745EB6E" w:rsidR="00B779BD" w:rsidRDefault="00B779BD" w:rsidP="00E83A2E">
          <w:r>
            <w:t>Step 4: select the Body tab and datatype JSON  paste the input test JSON in the below text area</w:t>
          </w:r>
        </w:p>
        <w:p w14:paraId="0065C13E" w14:textId="1E8869E1" w:rsidR="00B779BD" w:rsidRDefault="00B779BD" w:rsidP="00E83A2E">
          <w:r>
            <w:t xml:space="preserve">Step5: Click send </w:t>
          </w:r>
        </w:p>
        <w:p w14:paraId="7252AA36" w14:textId="12DE7513" w:rsidR="00B779BD" w:rsidRDefault="00B779BD" w:rsidP="00E83A2E">
          <w:r>
            <w:t>Step 6: in the response if 200 Is found it means its success and in the results body select JSON in the dropdown . The predictions output is found like below image</w:t>
          </w:r>
        </w:p>
        <w:p w14:paraId="7B3E0535" w14:textId="4DC52D6E" w:rsidR="00B779BD" w:rsidRDefault="00B779BD" w:rsidP="00E83A2E">
          <w:r>
            <w:rPr>
              <w:noProof/>
            </w:rPr>
            <w:drawing>
              <wp:inline distT="0" distB="0" distL="0" distR="0" wp14:anchorId="29155F60" wp14:editId="077BE7F9">
                <wp:extent cx="5829300" cy="3999865"/>
                <wp:effectExtent l="0" t="0" r="0" b="635"/>
                <wp:docPr id="2" name="Picture 2" descr="Graphical user interface,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Graphical user interface,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29300" cy="3999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82A1396" w14:textId="043B3D6B" w:rsidR="00C069E1" w:rsidRDefault="008524CF" w:rsidP="008524CF">
          <w:pPr>
            <w:pStyle w:val="Heading3"/>
            <w:rPr>
              <w:color w:val="FF0066"/>
              <w:lang w:val="en-US"/>
            </w:rPr>
          </w:pPr>
          <w:r w:rsidRPr="008524CF">
            <w:rPr>
              <w:color w:val="FF0066"/>
              <w:lang w:val="en-US"/>
            </w:rPr>
            <w:lastRenderedPageBreak/>
            <w:t>Python Requests</w:t>
          </w:r>
        </w:p>
        <w:p w14:paraId="2087AD25" w14:textId="285AF02F" w:rsidR="008524CF" w:rsidRDefault="00B779BD" w:rsidP="008524CF">
          <w:pPr>
            <w:rPr>
              <w:lang w:val="en-US"/>
            </w:rPr>
          </w:pPr>
          <w:r>
            <w:rPr>
              <w:lang w:val="en-US"/>
            </w:rPr>
            <w:t>The API method can be requested using the python requests package</w:t>
          </w:r>
        </w:p>
        <w:p w14:paraId="43BCF059" w14:textId="0D53062B" w:rsidR="00B779BD" w:rsidRDefault="00B779BD" w:rsidP="008524CF">
          <w:pPr>
            <w:rPr>
              <w:lang w:val="en-US"/>
            </w:rPr>
          </w:pPr>
          <w:r>
            <w:rPr>
              <w:noProof/>
            </w:rPr>
            <w:drawing>
              <wp:inline distT="0" distB="0" distL="0" distR="0" wp14:anchorId="3153E6FB" wp14:editId="025A4788">
                <wp:extent cx="5731510" cy="3176905"/>
                <wp:effectExtent l="0" t="0" r="2540" b="4445"/>
                <wp:docPr id="3" name="Picture 3" descr="Graphical user interface, text, applicati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Graphical user interface, text, application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1510" cy="3176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46F804C" w14:textId="77777777" w:rsidR="008524CF" w:rsidRPr="008524CF" w:rsidRDefault="008524CF" w:rsidP="008524CF">
          <w:pPr>
            <w:rPr>
              <w:lang w:val="en-US"/>
            </w:rPr>
          </w:pPr>
        </w:p>
        <w:p w14:paraId="559317F5" w14:textId="00EA9724" w:rsidR="00E83A2E" w:rsidRDefault="00E83A2E" w:rsidP="00E83A2E">
          <w:pPr>
            <w:pStyle w:val="Heading2"/>
            <w:rPr>
              <w:b/>
              <w:bCs/>
              <w:color w:val="FF0066"/>
              <w:lang w:val="en-US"/>
            </w:rPr>
          </w:pPr>
          <w:r w:rsidRPr="004627E1">
            <w:rPr>
              <w:b/>
              <w:bCs/>
              <w:color w:val="FF0066"/>
              <w:lang w:val="en-US"/>
            </w:rPr>
            <w:t>API Documentation and User Guide</w:t>
          </w:r>
        </w:p>
        <w:p w14:paraId="42B4EA1D" w14:textId="6D1BACC9" w:rsidR="007B3524" w:rsidRDefault="007B3524" w:rsidP="007B3524">
          <w:pPr>
            <w:rPr>
              <w:lang w:val="en-US"/>
            </w:rPr>
          </w:pPr>
          <w:r>
            <w:rPr>
              <w:lang w:val="en-US"/>
            </w:rPr>
            <w:t>The api have method /ca/getpredictions route and the funtion receives the json from the client and respond with a json object.</w:t>
          </w:r>
        </w:p>
        <w:p w14:paraId="59C08125" w14:textId="77777777" w:rsidR="007B3524" w:rsidRPr="007B3524" w:rsidRDefault="007B3524" w:rsidP="007B3524">
          <w:pPr>
            <w:rPr>
              <w:lang w:val="en-US"/>
            </w:rPr>
          </w:pPr>
        </w:p>
        <w:p w14:paraId="7FB66237" w14:textId="33F4D5F0" w:rsidR="00B779BD" w:rsidRPr="007B3524" w:rsidRDefault="004627E1" w:rsidP="007B3524">
          <w:pPr>
            <w:pStyle w:val="Heading3"/>
            <w:rPr>
              <w:b/>
              <w:bCs/>
              <w:color w:val="FF0066"/>
              <w:lang w:val="en-US"/>
            </w:rPr>
          </w:pPr>
          <w:r w:rsidRPr="00B779BD">
            <w:rPr>
              <w:b/>
              <w:bCs/>
              <w:color w:val="FF0066"/>
              <w:lang w:val="en-US"/>
            </w:rPr>
            <w:t>How-to</w:t>
          </w:r>
          <w:r w:rsidR="00B779BD">
            <w:rPr>
              <w:b/>
              <w:bCs/>
              <w:color w:val="FF0066"/>
              <w:lang w:val="en-US"/>
            </w:rPr>
            <w:t>-Guide</w:t>
          </w:r>
        </w:p>
        <w:p w14:paraId="2B9D363E" w14:textId="163FCE51" w:rsidR="008524CF" w:rsidRPr="00B779BD" w:rsidRDefault="008524CF" w:rsidP="00B779BD">
          <w:pPr>
            <w:pStyle w:val="Heading4"/>
            <w:rPr>
              <w:b/>
              <w:bCs/>
              <w:color w:val="FF0066"/>
              <w:lang w:val="en-US"/>
            </w:rPr>
          </w:pPr>
          <w:r w:rsidRPr="00B779BD">
            <w:rPr>
              <w:b/>
              <w:bCs/>
              <w:color w:val="FF0066"/>
              <w:lang w:val="en-US"/>
            </w:rPr>
            <w:t>Get predictions for a single record of values</w:t>
          </w:r>
        </w:p>
        <w:p w14:paraId="28DAB9F1" w14:textId="2A4ECC3E" w:rsidR="008524CF" w:rsidRDefault="008524CF" w:rsidP="008524CF">
          <w:pPr>
            <w:ind w:left="1440"/>
            <w:rPr>
              <w:lang w:val="en-US"/>
            </w:rPr>
          </w:pPr>
          <w:r>
            <w:rPr>
              <w:lang w:val="en-US"/>
            </w:rPr>
            <w:t>Import requests</w:t>
          </w:r>
        </w:p>
        <w:p w14:paraId="77865198" w14:textId="77777777" w:rsidR="008524CF" w:rsidRPr="008524CF" w:rsidRDefault="008524CF" w:rsidP="008524CF">
          <w:pPr>
            <w:shd w:val="clear" w:color="auto" w:fill="FFFFFE"/>
            <w:spacing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>
            <w:rPr>
              <w:lang w:val="en-US"/>
            </w:rPr>
            <w:t xml:space="preserve">Input_json = 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{</w:t>
          </w:r>
        </w:p>
        <w:p w14:paraId="76F51F10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Pclass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3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34B5A9EA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Sex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 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38444EA6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Age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24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2F8A0B93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SibSp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5DEAD500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Parch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0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14FA4F99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Fare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6.2375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61CC57F4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Embarked_S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 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, </w:t>
          </w:r>
        </w:p>
        <w:p w14:paraId="77570E65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    </w:t>
          </w:r>
          <w:r w:rsidRPr="008524CF">
            <w:rPr>
              <w:rFonts w:ascii="Courier New" w:eastAsia="Times New Roman" w:hAnsi="Courier New" w:cs="Courier New"/>
              <w:color w:val="A31515"/>
              <w:sz w:val="18"/>
              <w:szCs w:val="18"/>
              <w:lang w:eastAsia="en-GB"/>
            </w:rPr>
            <w:t>"Embarked_C"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:[</w:t>
          </w:r>
          <w:r w:rsidRPr="008524CF">
            <w:rPr>
              <w:rFonts w:ascii="Courier New" w:eastAsia="Times New Roman" w:hAnsi="Courier New" w:cs="Courier New"/>
              <w:color w:val="098658"/>
              <w:sz w:val="18"/>
              <w:szCs w:val="18"/>
              <w:lang w:eastAsia="en-GB"/>
            </w:rPr>
            <w:t>1</w:t>
          </w: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]</w:t>
          </w:r>
        </w:p>
        <w:p w14:paraId="61D021F7" w14:textId="77777777" w:rsidR="008524CF" w:rsidRPr="008524CF" w:rsidRDefault="008524CF" w:rsidP="008524CF">
          <w:pPr>
            <w:shd w:val="clear" w:color="auto" w:fill="FFFFFE"/>
            <w:spacing w:after="0" w:line="270" w:lineRule="atLeast"/>
            <w:ind w:left="1440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8524CF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}</w:t>
          </w:r>
        </w:p>
        <w:p w14:paraId="2B4263DE" w14:textId="5CE99144" w:rsidR="008524CF" w:rsidRPr="00B779BD" w:rsidRDefault="008524CF" w:rsidP="00B779BD">
          <w:pPr>
            <w:ind w:left="720" w:firstLine="720"/>
            <w:rPr>
              <w:rFonts w:ascii="Helvetica" w:hAnsi="Helvetica" w:cs="Helvetica"/>
              <w:color w:val="212121"/>
              <w:sz w:val="18"/>
              <w:szCs w:val="18"/>
              <w:shd w:val="clear" w:color="auto" w:fill="FFFFFF"/>
            </w:rPr>
          </w:pPr>
          <w:r>
            <w:rPr>
              <w:lang w:val="en-US"/>
            </w:rPr>
            <w:t>url = “</w:t>
          </w:r>
          <w:hyperlink r:id="rId14" w:history="1">
            <w:r w:rsidR="00B779BD" w:rsidRPr="008524CF">
              <w:rPr>
                <w:rStyle w:val="Hyperlink"/>
                <w:rFonts w:ascii="Helvetica" w:hAnsi="Helvetica" w:cs="Helvetica"/>
                <w:sz w:val="18"/>
                <w:szCs w:val="18"/>
                <w:shd w:val="clear" w:color="auto" w:fill="FFFFFF"/>
              </w:rPr>
              <w:t>https://clinical-analytics-api.herokuapp.com/ca/getpredictions</w:t>
            </w:r>
          </w:hyperlink>
          <w:r w:rsidR="00B779BD">
            <w:rPr>
              <w:rFonts w:ascii="Helvetica" w:hAnsi="Helvetica" w:cs="Helvetica"/>
              <w:color w:val="212121"/>
              <w:sz w:val="18"/>
              <w:szCs w:val="18"/>
              <w:shd w:val="clear" w:color="auto" w:fill="FFFFFF"/>
            </w:rPr>
            <w:t>”</w:t>
          </w:r>
        </w:p>
        <w:p w14:paraId="5E394A18" w14:textId="046E189F" w:rsidR="008524CF" w:rsidRDefault="008524CF" w:rsidP="008524CF">
          <w:pPr>
            <w:ind w:left="1440"/>
            <w:rPr>
              <w:lang w:val="en-US"/>
            </w:rPr>
          </w:pPr>
          <w:r>
            <w:rPr>
              <w:lang w:val="en-US"/>
            </w:rPr>
            <w:t>r = requests.post(url,input_json)</w:t>
          </w:r>
        </w:p>
        <w:p w14:paraId="589E06C3" w14:textId="1D6A0DEE" w:rsidR="008524CF" w:rsidRDefault="00B779BD" w:rsidP="00B779BD">
          <w:pPr>
            <w:ind w:left="1440"/>
            <w:rPr>
              <w:lang w:val="en-US"/>
            </w:rPr>
          </w:pPr>
          <w:r w:rsidRPr="00B779BD">
            <w:rPr>
              <w:lang w:val="en-US"/>
            </w:rPr>
            <w:t>r.json()</w:t>
          </w:r>
        </w:p>
        <w:p w14:paraId="08A52AB9" w14:textId="4364A4B8" w:rsidR="00B779BD" w:rsidRDefault="00B779BD" w:rsidP="00B779BD">
          <w:pPr>
            <w:ind w:left="1440"/>
            <w:rPr>
              <w:lang w:val="en-US"/>
            </w:rPr>
          </w:pPr>
        </w:p>
        <w:p w14:paraId="070FF273" w14:textId="77777777" w:rsidR="00B779BD" w:rsidRPr="00B779BD" w:rsidRDefault="00B779BD" w:rsidP="00B779BD">
          <w:pPr>
            <w:ind w:left="1440"/>
            <w:rPr>
              <w:lang w:val="en-US"/>
            </w:rPr>
          </w:pPr>
        </w:p>
        <w:p w14:paraId="50B19D39" w14:textId="2918D5A3" w:rsidR="000E2406" w:rsidRDefault="000E2406" w:rsidP="00B779BD">
          <w:pPr>
            <w:pStyle w:val="Heading4"/>
            <w:rPr>
              <w:b/>
              <w:bCs/>
              <w:color w:val="FF0066"/>
              <w:lang w:val="en-US"/>
            </w:rPr>
          </w:pPr>
          <w:r w:rsidRPr="008524CF">
            <w:rPr>
              <w:b/>
              <w:bCs/>
              <w:color w:val="FF0066"/>
              <w:lang w:val="en-US"/>
            </w:rPr>
            <w:t xml:space="preserve">Get predictions for a </w:t>
          </w:r>
          <w:r>
            <w:rPr>
              <w:b/>
              <w:bCs/>
              <w:color w:val="FF0066"/>
              <w:lang w:val="en-US"/>
            </w:rPr>
            <w:t>multiple</w:t>
          </w:r>
          <w:r w:rsidRPr="008524CF">
            <w:rPr>
              <w:b/>
              <w:bCs/>
              <w:color w:val="FF0066"/>
              <w:lang w:val="en-US"/>
            </w:rPr>
            <w:t xml:space="preserve"> record</w:t>
          </w:r>
          <w:r>
            <w:rPr>
              <w:b/>
              <w:bCs/>
              <w:color w:val="FF0066"/>
              <w:lang w:val="en-US"/>
            </w:rPr>
            <w:t>s</w:t>
          </w:r>
          <w:r w:rsidRPr="008524CF">
            <w:rPr>
              <w:b/>
              <w:bCs/>
              <w:color w:val="FF0066"/>
              <w:lang w:val="en-US"/>
            </w:rPr>
            <w:t xml:space="preserve"> of values</w:t>
          </w:r>
        </w:p>
        <w:p w14:paraId="38C88643" w14:textId="77777777" w:rsidR="00B779BD" w:rsidRPr="00B779BD" w:rsidRDefault="00B779BD" w:rsidP="00B779BD">
          <w:pPr>
            <w:rPr>
              <w:lang w:val="en-US"/>
            </w:rPr>
          </w:pPr>
        </w:p>
        <w:p w14:paraId="023B2942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Input_json = {</w:t>
          </w:r>
        </w:p>
        <w:p w14:paraId="32AA8CCA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Pclass":{"0":2,"1":3,"2":2,"3":2,"4":3},</w:t>
          </w:r>
        </w:p>
        <w:p w14:paraId="53E7E39F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Sex":{"0":False,"1":True,"2":False,"3":True,"4":False},</w:t>
          </w:r>
        </w:p>
        <w:p w14:paraId="02142B20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Age":{"0":24.0,"1":61.0,"2":17.0,"3":18.0,"4":24.0},</w:t>
          </w:r>
        </w:p>
        <w:p w14:paraId="5AC70E5D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SibSp":{"0":0,"1":0,"2":0,"3":0,"4":0},</w:t>
          </w:r>
        </w:p>
        <w:p w14:paraId="217EF848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Parch":{"0":0,"1":0,"2":0,"3":0,"4":3},</w:t>
          </w:r>
        </w:p>
        <w:p w14:paraId="1F079B41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Fare":{"0":13.0,"1":6.2375,"2":12.0,"3":11.5,"4":19.2583},</w:t>
          </w:r>
        </w:p>
        <w:p w14:paraId="01DBCFD4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Embarked_S":{"0":True,"1":True,"2":False,"3":True,"4":False},</w:t>
          </w:r>
        </w:p>
        <w:p w14:paraId="68C0A8DE" w14:textId="77777777" w:rsidR="00B779BD" w:rsidRP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 xml:space="preserve"> "Embarked_C":{"0":False,"1":False,"2":True,"3":False,"4":True}</w:t>
          </w:r>
        </w:p>
        <w:p w14:paraId="4734B20D" w14:textId="421B36F9" w:rsidR="00B779BD" w:rsidRDefault="00B779BD" w:rsidP="00B779BD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 w:rsidRPr="00B779BD"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  <w:t>}</w:t>
          </w:r>
        </w:p>
        <w:p w14:paraId="3EAB6E76" w14:textId="632D7886" w:rsidR="00B779BD" w:rsidRDefault="00B779BD" w:rsidP="008524CF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  <w:r>
            <w:rPr>
              <w:noProof/>
            </w:rPr>
            <w:drawing>
              <wp:inline distT="0" distB="0" distL="0" distR="0" wp14:anchorId="0753E560" wp14:editId="094F5146">
                <wp:extent cx="5731510" cy="2099310"/>
                <wp:effectExtent l="0" t="0" r="2540" b="0"/>
                <wp:docPr id="4" name="Picture 4" descr="Graphical user interface,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Graphical user interface,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31510" cy="2099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275A6D0" w14:textId="77777777" w:rsidR="00B779BD" w:rsidRDefault="00B779BD" w:rsidP="008524CF">
          <w:pPr>
            <w:shd w:val="clear" w:color="auto" w:fill="FFFFFE"/>
            <w:spacing w:after="0" w:line="270" w:lineRule="atLeast"/>
            <w:rPr>
              <w:rFonts w:ascii="Courier New" w:eastAsia="Times New Roman" w:hAnsi="Courier New" w:cs="Courier New"/>
              <w:color w:val="000000"/>
              <w:sz w:val="18"/>
              <w:szCs w:val="18"/>
              <w:lang w:eastAsia="en-GB"/>
            </w:rPr>
          </w:pPr>
        </w:p>
        <w:p w14:paraId="117C2894" w14:textId="408AC051" w:rsidR="00B779BD" w:rsidRDefault="00B779BD" w:rsidP="00B779BD">
          <w:pPr>
            <w:pStyle w:val="Heading4"/>
            <w:rPr>
              <w:b/>
              <w:bCs/>
              <w:color w:val="FF0066"/>
              <w:lang w:val="en-US"/>
            </w:rPr>
          </w:pPr>
          <w:r w:rsidRPr="008524CF">
            <w:rPr>
              <w:b/>
              <w:bCs/>
              <w:color w:val="FF0066"/>
              <w:lang w:val="en-US"/>
            </w:rPr>
            <w:t xml:space="preserve">Get predictions for a </w:t>
          </w:r>
          <w:r>
            <w:rPr>
              <w:b/>
              <w:bCs/>
              <w:color w:val="FF0066"/>
              <w:lang w:val="en-US"/>
            </w:rPr>
            <w:t>DataFrame</w:t>
          </w:r>
        </w:p>
        <w:p w14:paraId="2600B566" w14:textId="7CCD28A2" w:rsidR="00B779BD" w:rsidRDefault="00B779BD" w:rsidP="00B779BD">
          <w:pPr>
            <w:rPr>
              <w:lang w:val="en-US"/>
            </w:rPr>
          </w:pPr>
        </w:p>
        <w:p w14:paraId="177B1CBE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df = pd.read_csv('data/test_data_for_candidate_python.csv')</w:t>
          </w:r>
        </w:p>
        <w:p w14:paraId="690A5FB1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__input = df[['Pclass', 'Sex', 'Age', 'SibSp', 'Parch', 'Fare', 'Embarked_S', 'Embarked_C']]</w:t>
          </w:r>
        </w:p>
        <w:p w14:paraId="54323EE0" w14:textId="2FDBDE40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Input_json = __input.to_dict()</w:t>
          </w:r>
        </w:p>
        <w:p w14:paraId="57B2D29F" w14:textId="20EA1AC3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url = "https://clinical-analytics-api.herokuapp.com/ca/getpredictions"</w:t>
          </w:r>
        </w:p>
        <w:p w14:paraId="0246FA87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r = requests.post(url, json = Input_json)</w:t>
          </w:r>
        </w:p>
        <w:p w14:paraId="7805BB92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r.text.strip()</w:t>
          </w:r>
        </w:p>
        <w:p w14:paraId="0EF9C888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print(r)</w:t>
          </w:r>
        </w:p>
        <w:p w14:paraId="1F8EB099" w14:textId="77777777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print("\n")</w:t>
          </w:r>
        </w:p>
        <w:p w14:paraId="06FEECC0" w14:textId="501178B1" w:rsidR="00B779BD" w:rsidRPr="00B779BD" w:rsidRDefault="00B779BD" w:rsidP="00B779BD">
          <w:pPr>
            <w:rPr>
              <w:lang w:val="en-US"/>
            </w:rPr>
          </w:pPr>
          <w:r w:rsidRPr="00B779BD">
            <w:rPr>
              <w:lang w:val="en-US"/>
            </w:rPr>
            <w:t>print(r.json())</w:t>
          </w:r>
        </w:p>
        <w:p w14:paraId="48108EEC" w14:textId="3D56A87E" w:rsidR="00B779BD" w:rsidRPr="00B779BD" w:rsidRDefault="00B779BD" w:rsidP="00B779BD">
          <w:pPr>
            <w:rPr>
              <w:lang w:val="en-US"/>
            </w:rPr>
          </w:pPr>
          <w:r>
            <w:rPr>
              <w:noProof/>
              <w:lang w:val="en-US"/>
            </w:rPr>
            <w:lastRenderedPageBreak/>
            <w:drawing>
              <wp:inline distT="0" distB="0" distL="0" distR="0" wp14:anchorId="3CEE936F" wp14:editId="50A9FC39">
                <wp:extent cx="5882640" cy="4312920"/>
                <wp:effectExtent l="0" t="0" r="381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82640" cy="431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5508951" w14:textId="494FED93" w:rsidR="00EF3C51" w:rsidRPr="00EF3C51" w:rsidRDefault="00EF3C51" w:rsidP="00EF3C51">
          <w:pPr>
            <w:rPr>
              <w:lang w:val="en-US"/>
            </w:rPr>
          </w:pPr>
        </w:p>
      </w:sdtContent>
    </w:sdt>
    <w:sectPr w:rsidR="00EF3C51" w:rsidRPr="00EF3C51" w:rsidSect="00EF3C5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61F50"/>
    <w:multiLevelType w:val="hybridMultilevel"/>
    <w:tmpl w:val="F3A82C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03CD5"/>
    <w:multiLevelType w:val="hybridMultilevel"/>
    <w:tmpl w:val="CE728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ED7C08"/>
    <w:multiLevelType w:val="hybridMultilevel"/>
    <w:tmpl w:val="1CB0D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A865FD"/>
    <w:multiLevelType w:val="hybridMultilevel"/>
    <w:tmpl w:val="BEF0B7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jE1tTS1MDa1MDBX0lEKTi0uzszPAykwrAUAI1b5pSwAAAA="/>
  </w:docVars>
  <w:rsids>
    <w:rsidRoot w:val="001517CD"/>
    <w:rsid w:val="000E2406"/>
    <w:rsid w:val="001517CD"/>
    <w:rsid w:val="001F1F02"/>
    <w:rsid w:val="003A2009"/>
    <w:rsid w:val="00416AC6"/>
    <w:rsid w:val="00441233"/>
    <w:rsid w:val="004627E1"/>
    <w:rsid w:val="004926C7"/>
    <w:rsid w:val="005A1650"/>
    <w:rsid w:val="005B2ECA"/>
    <w:rsid w:val="006876A5"/>
    <w:rsid w:val="007B3524"/>
    <w:rsid w:val="008524CF"/>
    <w:rsid w:val="00862EA8"/>
    <w:rsid w:val="00892258"/>
    <w:rsid w:val="00906468"/>
    <w:rsid w:val="00943F7A"/>
    <w:rsid w:val="00B779BD"/>
    <w:rsid w:val="00C069E1"/>
    <w:rsid w:val="00CC1ADD"/>
    <w:rsid w:val="00E83A2E"/>
    <w:rsid w:val="00EF3C51"/>
    <w:rsid w:val="00FD0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AEAFF"/>
  <w15:chartTrackingRefBased/>
  <w15:docId w15:val="{8285E271-6392-416A-B044-26B9F9D0D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3C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C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3A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24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F3C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3C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EF3C5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F3C5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F3C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3C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83A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83A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83A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26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26C7"/>
    <w:rPr>
      <w:color w:val="954F72" w:themeColor="followedHyperlink"/>
      <w:u w:val="single"/>
    </w:rPr>
  </w:style>
  <w:style w:type="table" w:styleId="GridTable2-Accent3">
    <w:name w:val="Grid Table 2 Accent 3"/>
    <w:basedOn w:val="TableNormal"/>
    <w:uiPriority w:val="47"/>
    <w:rsid w:val="00416AC6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524CF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8524CF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9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9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5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1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04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7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90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microsoft.com/office/2007/relationships/hdphoto" Target="media/hdphoto1.wdp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clinical-analytics-api.herokuapp.com/ca/getprediction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eb.postman.co/hom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KasiChennupati/Clinical-Analytics-API" TargetMode="External"/><Relationship Id="rId14" Type="http://schemas.openxmlformats.org/officeDocument/2006/relationships/hyperlink" Target="https://clinical-analytics-api.herokuapp.com/ca/getprediction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BD44889505473283DF44B27519B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B63E5-D7D6-4201-B62E-C5B3BE677870}"/>
      </w:docPartPr>
      <w:docPartBody>
        <w:p w:rsidR="00000000" w:rsidRDefault="00BA5BA0" w:rsidP="00BA5BA0">
          <w:pPr>
            <w:pStyle w:val="7DBD44889505473283DF44B27519B411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BA0"/>
    <w:rsid w:val="008B7B1B"/>
    <w:rsid w:val="00BA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DBD44889505473283DF44B27519B411">
    <w:name w:val="7DBD44889505473283DF44B27519B411"/>
    <w:rsid w:val="00BA5BA0"/>
  </w:style>
  <w:style w:type="paragraph" w:customStyle="1" w:styleId="4F41ADF41D0D4175A7F8D37B7F093F38">
    <w:name w:val="4F41ADF41D0D4175A7F8D37B7F093F38"/>
    <w:rsid w:val="00BA5B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8-02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7</Pages>
  <Words>866</Words>
  <Characters>494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nical analytics api</vt:lpstr>
    </vt:vector>
  </TitlesOfParts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analytics api</dc:title>
  <dc:subject>Kasi Chennupati</dc:subject>
  <dc:creator>Kasi Chennupati</dc:creator>
  <cp:keywords/>
  <dc:description/>
  <cp:lastModifiedBy>Kasi Chennupati</cp:lastModifiedBy>
  <cp:revision>9</cp:revision>
  <dcterms:created xsi:type="dcterms:W3CDTF">2021-08-02T05:29:00Z</dcterms:created>
  <dcterms:modified xsi:type="dcterms:W3CDTF">2021-08-02T09:27:00Z</dcterms:modified>
</cp:coreProperties>
</file>